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Vielen Dank für die Übermittlung der Inhalte und die relevanten Keyword-Vorschläge. Ich habe die aktuelle SEO-Situation der Webseite gründlich analysiert und möchte Ihnen einige wertvolle Erkenntnisse sowie Optimierungsmöglichkeiten präsentieren.</w:t>
      </w:r>
      <w:r>
        <w:t xml:space="preserve"> </w:t>
      </w:r>
      <w:r>
        <w:t xml:space="preserve">1) **Keyword-Dichte / mögliche fehlende Keywords:**</w:t>
      </w:r>
      <w:r>
        <w:t xml:space="preserve"> </w:t>
      </w:r>
      <w:r>
        <w:t xml:space="preserve">Die vorliegenden Inhalte sind informativ und ansprechend, jedoch gibt es ein bedeutendes Verbesserungsfeld in Bezug auf die Keyword-Dichte. Viele der vorgeschlagenen Keywords sind entweder nicht ausreichend integriert oder gar nicht vorhanden. Zum Beispiel könnten die Begriffe „Zahnspangen für Erwachsene“ oder „Finanzierung Zahnspangen“ stärker hervorgehoben werden, um mehr Suchanfragen anzuziehen.</w:t>
      </w:r>
      <w:r>
        <w:t xml:space="preserve"> </w:t>
      </w:r>
      <w:r>
        <w:t xml:space="preserve">Die Verwendung von spezifischen Keywords sollte zum besseren Ranking in den Suchmaschinenergebnissen beitragen. Besonders wichtig wäre es, die Keywords relevanter Behandlungsmethoden oder spezifischer lokaler Begriffe (z.B. „Kieferorthopädie Essen“) gezielt in Überschriften und im Fließtext unterzubringen. Dies trägt dazu bei, dass die Webseite sichtbarer wird, wenn Nutzer nach diesen spezifischen Dienstleistungen suchen.</w:t>
      </w:r>
      <w:r>
        <w:t xml:space="preserve"> </w:t>
      </w:r>
      <w:r>
        <w:t xml:space="preserve">2) **Tonalität und Stil in Bezug auf SEO:**</w:t>
      </w:r>
      <w:r>
        <w:t xml:space="preserve"> </w:t>
      </w:r>
      <w:r>
        <w:t xml:space="preserve">Die Tonalität der Webseite ist freundlich, professionell und informativ, was ausgezeichnet ist, um eine positive Benutzererfahrung zu fördern. Diese freundliche Ansprache wird wahrscheinlich das Vertrauen potenzieller Patienten stärken. Allerdings könnte eine gezielte Anpassung des Stils in Bezug auf SEO hilfreich sein.</w:t>
      </w:r>
      <w:r>
        <w:t xml:space="preserve"> </w:t>
      </w:r>
      <w:r>
        <w:t xml:space="preserve">Um die Inhalte für Suchmaschinen zu optimieren, wäre es ratsam, einige Abschnitte in eine informativer strukturierte Form zu bringen, in der die häufigsten Fragen der Patienten (z.B. „Wie lange dauert eine Zahnbehandlung?“ und „Was kostet eine Zahnspange?“) direkt beantwortet werden. Solche Fragen könnten in separaten Unterkategorien oder Abschnitten stehen und für eine verbesserte Nutzerführung sorgen. Zudem sollte die Integration von Fragen und Antworten, die direkt aus den Keywords stammen, in den Textfluss verbessert werden, um die Relevanz zu erhöhen.</w:t>
      </w:r>
      <w:r>
        <w:t xml:space="preserve"> </w:t>
      </w:r>
      <w:r>
        <w:t xml:space="preserve">3) **Zu ergänzende Inhalte:**</w:t>
      </w:r>
      <w:r>
        <w:t xml:space="preserve"> </w:t>
      </w:r>
      <w:r>
        <w:t xml:space="preserve">Es gibt mehrere Bereiche, in denen Möglichkeiten zur Ergänzung bestehen. Zum Beispiel könnte ein Blogbereich ins Leben gerufen werden, der regelmäßig aktualisierte Artikel zu Themen wie „Tipps für Zahnspangen“ oder „Vorteile von Alignern“ bietet. Das würde nicht nur den organischen Traffic erhöhen, sondern auch die Website-Autorität stärken.</w:t>
      </w:r>
      <w:r>
        <w:t xml:space="preserve"> </w:t>
      </w:r>
      <w:r>
        <w:t xml:space="preserve">Zusätzlich sollte in den Inhalten auf Call-to-Actions (CTAs) geachtet werden. Diese könnten spezifischer gestaltet sein, z.B. „Vereinbaren Sie Ihre erste kostenlose Beratung für Zahnspangen für Erwachsene“. Solche CTAs könnten auch durch die Einbindung eines Terminbuchungssystems ergänzt werden, um eine unkomplizierte Kontaktaufnahme zu ermöglichen.</w:t>
      </w:r>
      <w:r>
        <w:t xml:space="preserve"> </w:t>
      </w:r>
      <w:r>
        <w:t xml:space="preserve">Ein weiterer Aspekt wäre, die Benutzerfreundlichkeit durch visuelle Elemente zu verbessern. Eine übersichtliche Aufbereitung der Informationen, wie z.B. durch Grafiken oder Videos, könnte ebenfalls die Attraktivität der Webseite steigern.</w:t>
      </w:r>
      <w:r>
        <w:t xml:space="preserve"> </w:t>
      </w:r>
      <w:r>
        <w:t xml:space="preserve">Zusammenfassend sind die Inhalte der Webseite gut aufgebaut, jedoch gibt es mehrere Optimierungsfähigkeiten in Bezug auf Keywords, Struktur und Benutzerführung. Eine gezielte Bearbeitung dieser Punkte könnte entscheidend dazu beitragen, die Sichtbarkeit der Praxis in Suchmaschinen zu erhöhen und mehr neue Patienten anzuziehen. Ich bin zuversichtlich, dass durch die Implementierung dieser Verbesserungen die Online-Präsenz Ihrer Praxis erheblich gesteigert werden kann.</w:t>
      </w:r>
    </w:p>
    <w:p>
      <w:pPr>
        <w:pStyle w:val="BodyText"/>
      </w:pPr>
      <w:r>
        <w:t xml:space="preserve">Erklärung der Verbesserungen:</w:t>
      </w:r>
    </w:p>
    <w:p>
      <w:pPr>
        <w:pStyle w:val="BodyText"/>
      </w:pPr>
      <w:r>
        <w:t xml:space="preserve">Der Originaltext wurde durch verschiedene Maßnahmen optimiert, um sowohl die Benutzererfahrung als auch die Sichtbarkeit in Suchmaschinen zu verbessern. Hier sind die wichtigsten Änderungen und deren potenzielle Auswirkungen auf die Userzahlen im Detail analysiert:</w:t>
      </w:r>
      <w:r>
        <w:t xml:space="preserve"> </w:t>
      </w:r>
      <w:r>
        <w:t xml:space="preserve">1. Verbesserungen im Text:</w:t>
      </w:r>
      <w:r>
        <w:t xml:space="preserve"> </w:t>
      </w:r>
      <w:r>
        <w:t xml:space="preserve">- **Erweiterung der Zielgruppenansprache**: Der Text erwähnt nun zusätzlich Erwachsene als Zielgruppe neben Kindern, was die Zugänglichkeit der Behandlungen für eine breitere Zielgruppe hervorhebt. Dies kann potenziell mehr Patienten anziehen, die nach kieferorthopädischen Lösungen suchen.</w:t>
      </w:r>
      <w:r>
        <w:t xml:space="preserve"> </w:t>
      </w:r>
      <w:r>
        <w:t xml:space="preserve">- **Optimierung von Keywords**: Es wurden relevante Begriffe wie "kieferorthopädische Behandlungen" und "moderne Zahnspangen" eingefügt, die häufige Suchanfragen widerspiegeln können. Dies erhöht die Chancen, dass die Praxis bei entsprechenden Suchanfragen besser platziert wird.</w:t>
      </w:r>
      <w:r>
        <w:t xml:space="preserve"> </w:t>
      </w:r>
      <w:r>
        <w:t xml:space="preserve">- **Verbesserter Call-to-Action**: Der Ausdruck „Vereinbaren Sie jetzt Ihr unverbindliches Beratungsgespräch, um zeitnah einen Termin zu erhalten“ ist ansprechender formuliert, was die Wahrscheinlichkeit erhöht, dass User aktiv werden und einen Termin buchen.</w:t>
      </w:r>
      <w:r>
        <w:t xml:space="preserve"> </w:t>
      </w:r>
      <w:r>
        <w:t xml:space="preserve">- **Prägnante und informative Absätze**: Der Text wurde an vielen Stellen klarer strukturiert, indem komplexe Informationen vereinfacht und auf den Punkt gebracht wurden. Dies verbessert die Lesbarkeit und sorgt dafür, dass User die Informationen schneller erfassen.</w:t>
      </w:r>
      <w:r>
        <w:t xml:space="preserve"> </w:t>
      </w:r>
      <w:r>
        <w:t xml:space="preserve">- **Erweiterte Beschreibung der Behandlungsoptionen**: Es wird nun umfassender auf unterschiedliche Arten von Zahnspangen eingegangen, was den potenziellen Patienten eine bessere Vorstellung von den Optionen gibt und mehr informierte Entscheidungen ermöglicht.</w:t>
      </w:r>
      <w:r>
        <w:t xml:space="preserve"> </w:t>
      </w:r>
      <w:r>
        <w:t xml:space="preserve">- **Stärkung des Vertrauens**: Mit einer detaillierten Vorstellung von Dr. Leila Graf wird das Fachwissen und die Empathie der Praxis betont. Dies kann potenzielle Patienten beruhigen und Vertrauen schaffen, was entscheidend ist, um sie zur Kontaktaufnahme zu bewegen.</w:t>
      </w:r>
      <w:r>
        <w:t xml:space="preserve"> </w:t>
      </w:r>
      <w:r>
        <w:t xml:space="preserve">2. Gründe, warum diese Änderungen aus SEO-Sicht hilfreich sind:</w:t>
      </w:r>
      <w:r>
        <w:t xml:space="preserve"> </w:t>
      </w:r>
      <w:r>
        <w:t xml:space="preserve">- **Keyword-Optimierung**: Durch die gezielte Verwendung relevanter Keywords wird die Sichtbarkeit der Webseite in Suchmaschinen erhöht. Suchmaschinenalgorithmen sind darauf ausgelegt, Inhalte zu bevorzugen, die präzise auf Suchanfragen der User abgestimmt sind. Dies verbessert die organische Reichweite.</w:t>
      </w:r>
      <w:r>
        <w:t xml:space="preserve"> </w:t>
      </w:r>
      <w:r>
        <w:t xml:space="preserve">- **Verbesserte Nutzererfahrung (UX)**: Eine klar strukturierte und informative Webseite fördert die Verweildauer der User und minimiert die Absprungrate. Suchmaschinen werten Seiten, auf denen User länger verweilen und die Interaktion erhöhen, höher ein.</w:t>
      </w:r>
      <w:r>
        <w:t xml:space="preserve"> </w:t>
      </w:r>
      <w:r>
        <w:t xml:space="preserve">- **Erhöhte Conversion-Rate**: Die spezifischen Call-to-Action-Formulierungen und das angesprochene Fachwissen steigern die Wahrscheinlichkeit, dass Besucher der Webseite zu tatsächlichen Patienten werden. Eine erhöhte Konversion ist ein Zeichen für Erfolg und steigert die Sichtbarkeit.</w:t>
      </w:r>
      <w:r>
        <w:t xml:space="preserve"> </w:t>
      </w:r>
      <w:r>
        <w:t xml:space="preserve">- **Erweiterung des Inhaltsangebots**: Durch den Inhalt, der verschiedene Behandlungsoptionen und den Stirn von Dr. Graf hervorhebt, wird die Praxis als Autorität im Bereich Kieferorthopädie wahrgenommen, was sie gegenüber Wettbewerbern hervorhebt und zusätzliche Anfragen zur Folge haben könnte.</w:t>
      </w:r>
      <w:r>
        <w:t xml:space="preserve"> </w:t>
      </w:r>
      <w:r>
        <w:t xml:space="preserve">- **Zielgerichtete Ansprache**: Durch die Ansprache sowohl von Kindern als auch von Erwachsenen wird eine größere Zielgruppe angesprochen, was zu einer breiteren Basis potenzieller Patienten führt.</w:t>
      </w:r>
      <w:r>
        <w:t xml:space="preserve"> </w:t>
      </w:r>
      <w:r>
        <w:t xml:space="preserve">Zusammenfassend lässt sich sagen, dass die vorgenommenen Änderungen den Text nicht nur informativer und ansprechender gestalten, sondern auch dazu führen, dass die Sichtbarkeit in Suchmaschinen verbessert wird. Dieser optimierte Ansatz wird voraussichtlich zu einer Steigerung der Userzahlen führen, da mehr Menschen auf die Praxis aufmerksam werden, umfassendere Informationen finden und zu einer Kontaktaufnahme ermutigt werden.</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Vielen Dank, dass Sie uns Ihr Vertrauen schenken und uns die Gelegenheit geben, eine umfassende Analyse Ihrer Webseite durchzuführen. Ich freue mich, Ihnen einige wertvolle Einblicke und Empfehlungen zu geben, um die Sichtbarkeit und Performanz Ihrer Seite zu optimieren.</w:t>
      </w:r>
      <w:r>
        <w:t xml:space="preserve"> </w:t>
      </w:r>
      <w:r>
        <w:t xml:space="preserve">1) **Keyword-Dichte / mögliche fehlende Keywords:**</w:t>
      </w:r>
      <w:r>
        <w:t xml:space="preserve"> </w:t>
      </w:r>
      <w:r>
        <w:t xml:space="preserve">Die aktuell verwendeten Inhalte zeigen, dass Sie viele der vorgeschlagenen Keywords im Text ansprechend integriert haben. Allerdings gibt es einige Verbesserungspotenziale hinsichtlich der Keyword-Dichte.</w:t>
      </w:r>
      <w:r>
        <w:t xml:space="preserve"> </w:t>
      </w:r>
      <w:r>
        <w:t xml:space="preserve">- Ihre Texte betonen regelmäßig spezifische Zahnspangentypen, jedoch könnte eine stärkere Integration der Keywords wie „Kieferorthopädie Essen“, „Zahnspangen für Erwachsene“ oder „kinderfreundliche Kieferorthopädie“ die lokale Relevanz und die Auffindbarkeit verbessern.</w:t>
      </w:r>
      <w:r>
        <w:t xml:space="preserve"> </w:t>
      </w:r>
      <w:r>
        <w:t xml:space="preserve">- Überlegen Sie, wie Sie die Liste der vorgeschlagenen Keywords nutzen können, um spezifische Fragen und Bedürfnisse Ihrer Zielgruppen zu adressieren, wie zum Beispiel „Wie lange dauert eine Zahnbehandlung?“ oder „Was sind die Vorteile von Aligner?“. Diese Wörter und Phrasen sind oft Suchanfragen, die potenzielle Patienten in Suchmaschinen eingeben.</w:t>
      </w:r>
      <w:r>
        <w:t xml:space="preserve"> </w:t>
      </w:r>
      <w:r>
        <w:t xml:space="preserve">- Zudem könnten Sie in den Texten Begriffe wie „Finanzierung Zahnspangen“ oder „Ratenzahlung Zahnspange“ gezielt einarbeiten, um den Aspekt der Kostenanliegen zu bedienen.</w:t>
      </w:r>
      <w:r>
        <w:t xml:space="preserve"> </w:t>
      </w:r>
      <w:r>
        <w:t xml:space="preserve">2) **Tonalität und Stil in Bezug auf SEO:**</w:t>
      </w:r>
      <w:r>
        <w:t xml:space="preserve"> </w:t>
      </w:r>
      <w:r>
        <w:t xml:space="preserve">Der Stil der aktuellen Inhalte wirkt insgesamt freundlich und informativ. Dennoch könnten Sie diesen Ansatz weiter verfeinern, um die Leserschaft gezielt anzusprechen:</w:t>
      </w:r>
      <w:r>
        <w:t xml:space="preserve"> </w:t>
      </w:r>
      <w:r>
        <w:t xml:space="preserve">- Ein klarer Handlungsaufruf, wie „Vereinbaren Sie jetzt Ihr unverbindliches Beratungsgespräch“, ist bereits vorhanden, könnte jedoch öfter in verschiedene Abschnitte eingearbeitet werden, um die Leser zu motivieren, aktiv zu werden.</w:t>
      </w:r>
      <w:r>
        <w:t xml:space="preserve"> </w:t>
      </w:r>
      <w:r>
        <w:t xml:space="preserve">- Eine persönliche Ansprache, beispielsweise durch das Einfügen von „Sie“ und „Ihr“, wäre an manchen Stellen hilfreich. Dies könnte die Verbindung zur Zielgruppe verstärken und das Engagement erhöhen.</w:t>
      </w:r>
      <w:r>
        <w:t xml:space="preserve"> </w:t>
      </w:r>
      <w:r>
        <w:t xml:space="preserve">- Die Einführung von verlinkten Abschnitten zu häufigen Fragen oder Themen könnte sowohl die User Experience als auch die Verweildauer auf der Seite erhöhen, was positive Auswirkungen auf die SEO-Rankings haben kann.</w:t>
      </w:r>
      <w:r>
        <w:t xml:space="preserve"> </w:t>
      </w:r>
      <w:r>
        <w:t xml:space="preserve">3) **Zu ergänzende Inhalte:**</w:t>
      </w:r>
      <w:r>
        <w:t xml:space="preserve"> </w:t>
      </w:r>
      <w:r>
        <w:t xml:space="preserve">Um den Mehrwert Ihrer Webseite zu steigern und gleichzeitig die Suchmaschinenrelevanz zu optimieren, empfehle ich folgende Maßnahmen:</w:t>
      </w:r>
      <w:r>
        <w:t xml:space="preserve"> </w:t>
      </w:r>
      <w:r>
        <w:t xml:space="preserve">- **Blogbeiträge oder FAQs:** Veröffentlichen Sie regelmäßig Artikel zu häufig gestellten Fragen, die Sie in den Keyword-Vorschlägen finden. Dies könnte beispielsweise Themen wie „Was sind die Vorteile von Aligner?“ oder „Wie sicher sind Zahnersätze nach der Behandlung?“ umfassen.</w:t>
      </w:r>
      <w:r>
        <w:t xml:space="preserve"> </w:t>
      </w:r>
      <w:r>
        <w:t xml:space="preserve">- **Erfahrungsberichte:** Fügen Sie Testimonials oder Erfolgsstories von Patienten hinzu. Diese stärken das Vertrauen in Ihre Praxis und können dazu beitragen, dass sich potenzielle Patienten eher für Ihre Dienstleistungen entscheiden.</w:t>
      </w:r>
      <w:r>
        <w:t xml:space="preserve"> </w:t>
      </w:r>
      <w:r>
        <w:t xml:space="preserve">- **Visuelle Inhalte:** Ziehen Sie in Betracht, mehr visuelle Aufbereitungen Ihrer Inhalte zu integrieren, wie Grafiken, Videos oder Vorher-Nachher-Bilder, die Ihre Behandlungsergebnisse zeigen. Solche strukturierten Inhalte erhöhen die Engagement-Rate und können SEO-freundlich aufbereitet werden.</w:t>
      </w:r>
      <w:r>
        <w:t xml:space="preserve"> </w:t>
      </w:r>
      <w:r>
        <w:t xml:space="preserve">- **Interaktive Elemente:** Überlegen Sie, ob Sie interaktive Elemente wie einen kostenfreien Eignungstest für Zahnspangen implementieren können. Dies könnte zusätzliche Seitenaufrufe generieren und die Interaktivität Ihrer Website verbessern.</w:t>
      </w:r>
      <w:r>
        <w:t xml:space="preserve"> </w:t>
      </w:r>
      <w:r>
        <w:t xml:space="preserve">Zusammenfassend zeigt Ihre aktuelle Webseite bereits eine starke Basis. Durch die gezielte Erweiterung Ihrer Inhalte, die stärkere Integration relevanter Keywords und eine engere Verbindung zu Ihrer Zielgruppe können Sie jedoch Ihre Reichweite und Sichtbarkeit deutlich erhöhen. Ich ermutige Sie, diese Vorschläge zu integrieren und die Möglichkeiten zur Ergänzung aktiv anzupacken. Ihre Bereitschaft, an Ihrer Online-Präsenz zu arbeiten, wird sich auf lange Sicht positiv auf Ihre Praxis auswirken.</w:t>
      </w:r>
    </w:p>
    <w:p>
      <w:pPr>
        <w:pStyle w:val="BodyText"/>
      </w:pPr>
      <w:r>
        <w:t xml:space="preserve">Erklärung der Verbesserungen:</w:t>
      </w:r>
    </w:p>
    <w:p>
      <w:pPr>
        <w:pStyle w:val="BodyText"/>
      </w:pPr>
      <w:r>
        <w:t xml:space="preserve">1) In dem optimierten Text wurden mehrere Verbesserungen vorgenommen, die sowohl die Lesbarkeit als auch die Suchmaschinenoptimierung (SEO) betreffen. Die Formulierungen wurden präziser und ansprechender gestaltet. Statt austauschbarer Begriffe wurden spezifischere Wörter verwendet, um die Vorteile der verschiedenen Zahnspangenarten klarer herauszustellen. Zudem wurde die Verwendung von Schlüsselwörtern, die häufig von Nutzern bei der Suche nach kieferorthopädischen Lösungen verwendet werden, verstärkt. Beispielsweise wurde „von Zahnfehlstellungen“ zu „zur Korrektur von Zahnfehlstellungen“ geändert und Begriffe wie "schneller", "komfortabler" und "individualisiert" wurden hinzugefügt. Außerdem wurde die Keyword-Dichte verbessert, indem relevante Begriffe strategisch platziert wurden, ohne dabei den natürlichen Lesefluss zu beeinträchtigen.</w:t>
      </w:r>
      <w:r>
        <w:t xml:space="preserve"> </w:t>
      </w:r>
      <w:r>
        <w:t xml:space="preserve">2) Aus SEO-Perspektive sind diese Anpassungen äußerst vorteilhaft. Erstens verbessert eine höhere Keyword-Dichte in Kombination mit ansprechenden Formulierungen die Wahrscheinlichkeit, dass der Text besser in den Suchmaschinenergebnissen platziert wird, was zu einer höheren Sichtbarkeit führt. Suchmaschinen bewerten Inhalte, die für den Leser ansprechend und informativ sind, tendenziell besser, was zu höheren Rankings führen kann.</w:t>
      </w:r>
      <w:r>
        <w:t xml:space="preserve"> </w:t>
      </w:r>
      <w:r>
        <w:t xml:space="preserve">Zweitens stärkt die präzise Sprache und die Verwendung spezifischer Begriffe die Relevanz des Inhalts. Wenn Benutzer nach spezifischen Lösungen wie "selbstligierende Brackets" oder "klare Aligner" suchen, wird dies durch den gezielten Einsatz dieser Begriffe im Text adressiert. Dies erhöht die Chancen, dass die Seite in den Suchergebnissen angezeigt wird, wenn Nutzer nach genau diesen Termini suchen.</w:t>
      </w:r>
      <w:r>
        <w:t xml:space="preserve"> </w:t>
      </w:r>
      <w:r>
        <w:t xml:space="preserve">Darüber hinaus verbessern klarere und benutzerfreundlichere Formulierungen die Nutzererfahrung. Wenn potenzielle Patienten den Inhalt lesen, finden sie die Informationen leichter verständlich und überzeugend. Dies kann dazu führen, dass die Verweildauer auf der Seite steigt und die Absprungrate sinkt. Beide Faktoren haben ebenfalls positive Auswirkungen auf das SEO-Ranking, da Suchmaschinen länger verweilende Nutzer als Hinweis auf qualitativ hochwertigen Inhalt interpretieren.</w:t>
      </w:r>
      <w:r>
        <w:t xml:space="preserve"> </w:t>
      </w:r>
      <w:r>
        <w:t xml:space="preserve">Wir können auch mögliche Auswirkungen auf die Userzahlen betrachten. Mit verbesserter Sichtbarkeit und höherem Ranking ist zu erwarten, dass mehr Nutzer den Inhalt finden und besuchen werden. Dies kann zu einer Erhöhung der Anfragen für Beratungsgespräche führen, da die Inhalte potenzielle Patienten direkt ansprechen und überzeugen. Langfristig könnte dies die Patientenzahl und somit auch den Umsatz der Zahnarztpraxis erhöhen, indem sich die verbesserte Online-Präsenz in einer gesteigerten Nachfrage niederschlägt.</w:t>
      </w:r>
      <w:r>
        <w:t xml:space="preserve"> </w:t>
      </w:r>
      <w:r>
        <w:t xml:space="preserve">Insgesamt führen die optimierten Texte zu einer erheblichen Steigerung der Effektivität der Website, sowohl in Bezug auf SEO als auch auf die Nutzererfahrung, was fundamentale Grundlagen für nachhaltigen Erfolg im Online-Geschäft darstellt.</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Vielen Dank, dass Sie mir die Gelegenheit geben, eine ausführliche Analyse Ihrer Webseite vorzunehmen. Ich werde meine Beobachtungen und Empfehlungen in drei Hauptbereiche gliedern: die Keyword-Dichte und mögliche fehlende Keywords, die Tonalität und den Stil in Bezug auf SEO sowie zu ergänzende Inhalte.</w:t>
      </w:r>
      <w:r>
        <w:t xml:space="preserve"> </w:t>
      </w:r>
      <w:r>
        <w:t xml:space="preserve">1) Keyword-Dichte / mögliche fehlende Keywords:</w:t>
      </w:r>
      <w:r>
        <w:t xml:space="preserve"> </w:t>
      </w:r>
      <w:r>
        <w:t xml:space="preserve">Die derzeitige Verwendung von Schlüsselbegriffen auf Ihrer Webseite ist ein gutes Fundament. Es gibt jedoch Raum für Optimierungen, um die Sichtbarkeit in den Suchmaschinen weiter zu steigern. Die Mehrheit der Absätze behandelt allgemeine Aspekte der kieferorthopädischen Behandlung, jedoch könnte die gezielte Integration spezifischer Keywords wie 'Kieferorthopädie Essen', 'Zahnspangen für Kinder' und 'Zahnspangen für Erwachsene' zu einer höheren Relevanz in regionalen Suchanfragen führen.</w:t>
      </w:r>
      <w:r>
        <w:t xml:space="preserve"> </w:t>
      </w:r>
      <w:r>
        <w:t xml:space="preserve">Eine Analyse des Textes zeigt, dass bestimmte Keywords, wie etwa 'Finanzierung Zahnspangen', 'Ratenzahlung Zahnspange' oder 'Retainer nach Behandlung', nur sparsam erwähnt werden. Das Hinzufügen solcher spezifischer Begriffe könnte helfen, Besucher auf Ihre Seite zu lenken, die nach finanziellen Optionen oder Nachsorgebehandlungen suchen.</w:t>
      </w:r>
      <w:r>
        <w:t xml:space="preserve"> </w:t>
      </w:r>
      <w:r>
        <w:t xml:space="preserve">2) Tonalität und Stil in Bezug auf SEO:</w:t>
      </w:r>
      <w:r>
        <w:t xml:space="preserve"> </w:t>
      </w:r>
      <w:r>
        <w:t xml:space="preserve">Die Tonalität Ihres Textes ist professionell und einladend, was für den Gesundheitsbereich enorm wichtig ist. Es wird eine vertrauensvolle Beziehung zum Leser aufgebaut. Um die SEO-Optimierung weiter zu fördern, könnte der Einsatz von aktiven Verben und direkten Anspracheformen helfen, die Leser stärker einzubeziehen. Der Stil ist größtenteils informativ; jedoch wäre eine stärkere Fokussierung auf emotional ansprechende Formulierungen vorteilhaft, um die Zielgruppe noch gezielter anzusprechen. Das könnten zum Beispiel Formulierungen sein, die den Leser direkt ansprechen und ihn dazu motivieren, eine Behandlung in Betracht zu ziehen.</w:t>
      </w:r>
      <w:r>
        <w:t xml:space="preserve"> </w:t>
      </w:r>
      <w:r>
        <w:t xml:space="preserve">3) Zu ergänzende Inhalte:</w:t>
      </w:r>
      <w:r>
        <w:t xml:space="preserve"> </w:t>
      </w:r>
      <w:r>
        <w:t xml:space="preserve">Um den informativen Wert der Webseite zu steigern, empfehle ich, Inhalte zu spezifischen Fragestellungen zu schaffen, die häufig gestellt werden. Beispielsweise könnten Sie FAQ-Bereiche integrieren, die Antworten auf Fragen wie „Was kostet eine Zahnspange?“ oder „Können Erwachsene Zahnspangen tragen?“ bieten. Außerdem könnten Sie Blogartikel zu Themen wie „Tipps für Zahnspangen“, oder „Wie oft muss ich zur Kontrolle?“ erstellen. Solche Inhalte würden nicht nur dazu beitragen, die Keyword-Dichte zu erhöhen, sondern auch das Engagement der Besucher zu fördern und Ihrer Expertise im Bereich Kieferorthopädie mehr Gewicht zu verleihen.</w:t>
      </w:r>
      <w:r>
        <w:t xml:space="preserve"> </w:t>
      </w:r>
      <w:r>
        <w:t xml:space="preserve">Zusammenfassend lässt sich sagen, dass Ihre Webseite eine solide Grundlage hat, jedoch in verschiedenen Bereichen noch optimierungsfähig ist. Durch die gezielte Anwendung von Keywords, die Anpassung der Tonalität sowie die Ergänzung wertvoller Inhalte können Sie die Sichtbarkeit und Relevanz Ihrer Webseite signifikant steigern. Ich hoffe, diese Analyse inspiriert Sie und bietet Ihnen wertvolle Insights zur weiteren Verbesserung Ihrer Online-Präsenz. Jeder Schritt, den Sie in Richtung einer optimierten Webseite unternehmen, wird sich in der Kundengewinnung und -bindung auszahlen.</w:t>
      </w:r>
    </w:p>
    <w:p>
      <w:pPr>
        <w:pStyle w:val="BodyText"/>
      </w:pPr>
      <w:r>
        <w:t xml:space="preserve">Erklärung der Verbesserungen:</w:t>
      </w:r>
    </w:p>
    <w:p>
      <w:pPr>
        <w:pStyle w:val="BodyText"/>
      </w:pPr>
      <w:r>
        <w:t xml:space="preserve">1) Der optimierte Text enthält mehrere Verbesserungen, die sowohl die Lesbarkeit als auch die suchmaschinenrelevanten Aspekte stärken. Zunächst wurde die Formulierung an einigen Stellen präziser und ansprechender gestaltet; beispielsweise wird anstatt „umfangreich informieren“ nun „umfassend informieren“ verwendet, was den Text flüssiger macht. Zudem wurden spezifische Keywords wie „Kieferorthopädie Essen“ und „transparente Aligner“ integriert, wodurch die Sichtbarkeit in Suchmaschinenergebnissen erhöht wird. Die Struktur des Textes bleibt dabei klar und logisch, was die Benutzerfreundlichkeit fördert. Zudem wurde die Ansprache der Leser verbessert, indem Fragen und Aufforderungen wie „Sind Sie bereit“ oder „Vereinbaren Sie jetzt Ihr unverbindliches Beratungsgespräch“ aktiver gestaltet wurden.</w:t>
      </w:r>
      <w:r>
        <w:t xml:space="preserve"> </w:t>
      </w:r>
      <w:r>
        <w:t xml:space="preserve">2) Aus SEO-Sicht sind diese Anpassungen äußerst vorteilhaft, da die gezielte Integration relevanter Keywords die Chance erhöht, dass potenzielle Patienten über Suchmaschinen auf die Website aufmerksam werden. Durch die Verwendung geographischer Keywords wie „Essen“ wird die lokale Suche gezielt angesprochen, was für eine Praxis in der Kieferorthopädie entscheidend ist. Dies zieht nicht nur mehr organic traffic an, sondern verbessert auch die Conversion-Rate, da die Inhalte nun besser auf die Suchintention der Nutzer abgestimmt sind.</w:t>
      </w:r>
      <w:r>
        <w:t xml:space="preserve"> </w:t>
      </w:r>
      <w:r>
        <w:t xml:space="preserve">Die strukturierte und ansprechende Sprache fördert die Verweildauer der Nutzer auf der Seite und senkt die Absprungrate, was wiederum von Suchmaschinen positiv gewertet wird. Dadurch können sich die Rankings in den Suchergebnissen verbessern, was langfristig zu einer Steigerung der Benutzerzahlen und potenzieller Neukunden führen kann. Eine verbesserte Benutzererfahrung und die Bereitstellung relevanter Informationen werden häufig mit einer stärkeren Kundenbindung in Verbindung gebracht, da sich Nutzer besser informiert und umfassender betreut fühlen. Somit tragen diese Änderungen in ihrer Gesamtheit entscheidend zur Erhöhung der Sichtbarkeit und Reichweite des Unternehmens in einem umkämpften Markt bei.</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Analysebericht zur SEO-Situation der Webseite</w:t>
      </w:r>
      <w:r>
        <w:t xml:space="preserve"> </w:t>
      </w:r>
      <w:r>
        <w:t xml:space="preserve">1) Keyword-Dichte / mögliche fehlende Keywords:</w:t>
      </w:r>
      <w:r>
        <w:t xml:space="preserve"> </w:t>
      </w:r>
      <w:r>
        <w:t xml:space="preserve">Die Analyse des aktuellen Webseitentexts zeigt, dass bestimmte zentrale Keywords wie "Kieferorthopädie Essen", "transparente Aligner" und "Behandlung Zahnfehlstellungen" zwar vorhanden sind, jedoch in der Dichte optimierungsfähig sind. Um eine bessere Auffindbarkeit in den Suchmaschinen zu erreichen, wäre es ratsam, relevante Keywords strategisch und natürlich in den Text zu integrieren, ohne dabei den Lesefluss zu stören. Insbesondere Keywords wie "Zahnspangen für Erwachsene", "moderne Zahnspangen", sowie spezifische Fragen und Begrifflichkeiten wie "Wie lange dauert eine Zahnbehandlung?" könnten sinnvoll in Abschnitten eingebaut werden, um die Relevanz zu steigern und die Nutzeranfragen besser zu adressieren.</w:t>
      </w:r>
      <w:r>
        <w:t xml:space="preserve"> </w:t>
      </w:r>
      <w:r>
        <w:t xml:space="preserve">2) Tonalität und Stil in Bezug auf SEO:</w:t>
      </w:r>
      <w:r>
        <w:t xml:space="preserve"> </w:t>
      </w:r>
      <w:r>
        <w:t xml:space="preserve">Die derzeitige Tonalität des Textes ist professionell und freundlich, was sehr angenehm für die Zielgruppe ist. Allerdings wäre eine stärkere Fokussierung auf aktive Sprache und Handlungsaufforderungen hilfreich, um die Nutzer zur Interaktion zu animieren. Aussagen wie „Vereinbaren Sie jetzt Ihr unverbindliches Beratungsgespräch“ sind positiv, könnten jedoch durch weitere Imperative oder direkte Fragen dynamischer gestaltet werden, um das Engagement zu erhöhen. Zudem könnte die Verwendung von ansprechenden Überschriften die Lesbarkeit und damit auch die Nutzererfahrung verbessern, was sich positiv auf das Ranking auswirken kann.</w:t>
      </w:r>
      <w:r>
        <w:t xml:space="preserve"> </w:t>
      </w:r>
      <w:r>
        <w:t xml:space="preserve">3) Zu ergänzende Inhalte:</w:t>
      </w:r>
      <w:r>
        <w:t xml:space="preserve"> </w:t>
      </w:r>
      <w:r>
        <w:t xml:space="preserve">Ein Bereich mit großem Verbesserungspotenzial liegt in den möglichen inhaltlichen Ergänzungen. Die Hinzufügung einer FAQ-Sektion könnte dazu beitragen, häufige Fragen vorwegzunehmen und den Nutzern wertvolle Informationen zu bieten. Fragen wie "Können Erwachsene Zahnspangen tragen?" oder "Welche Behandlungen gibt es für Kinder?" sind nicht nur optimierungsfähig, sondern auch hochrelevant. Darüber hinaus könnten Erfahrungsberichte, Erfolgsgeschichten oder Blogs mit Tipps zur Pflege von Zahnspangen und zur Mundgesundheit das Nutzerengagement erhöhen und wertvolle Inhalte für die Zielgruppe darstellen. Auch Informationen zu Finanzierungs- und Ratenzahlungsoptionen könnten für potenzielle Kunden von großem Interesse sein und dazu beitragen, Bedenken bei der Behandlungskostenangelegenheit auszuräumen.</w:t>
      </w:r>
      <w:r>
        <w:t xml:space="preserve"> </w:t>
      </w:r>
      <w:r>
        <w:t xml:space="preserve">Fazit:</w:t>
      </w:r>
      <w:r>
        <w:t xml:space="preserve"> </w:t>
      </w:r>
      <w:r>
        <w:t xml:space="preserve">Die Webseite hat bereits eine solide Grundlage, auf der sie aufbauen kann. Durch die gezielte Optimierung der Keyword-Dichte, eine dynamischere Tonalität sowie die Ergänzung wertvoller Inhalte kann das SEO-Potenzial weiter gesteigert werden. Dies wird nicht nur die Sichtbarkeit in Suchmaschinen verbessern, sondern auch den Besuchern der Webseite einen Mehrwert bieten, was zu einer höheren Kundenzufriedenheit und potenziell zu einer Steigerung des Patientenzulaufs führen kann. Ich bin überzeugt, dass durch die Umsetzung dieser Vorschläge die Webseite noch erfolgreicher werden kann!</w:t>
      </w:r>
    </w:p>
    <w:p>
      <w:pPr>
        <w:pStyle w:val="BodyText"/>
      </w:pPr>
      <w:r>
        <w:t xml:space="preserve">Erklärung der Verbesserungen:</w:t>
      </w:r>
    </w:p>
    <w:p>
      <w:pPr>
        <w:pStyle w:val="BodyText"/>
      </w:pPr>
      <w:r>
        <w:t xml:space="preserve">1) Im neuen optimierten Text wurden mehrere Verbesserungen vorgenommen, die sowohl die Klarheit als auch die Sichtbarkeit in Suchmaschinen deutlich erhöhen. Wichtigste Änderungen sind:</w:t>
      </w:r>
      <w:r>
        <w:t xml:space="preserve"> </w:t>
      </w:r>
      <w:r>
        <w:t xml:space="preserve">- Gezielte Verwendung von Keywords: Der neue Text enthält spezifische Keywords, die potenzielle Kunden ansprechen, wie „Kieferorthopädie in Essen“ und „Zahnfehlstellungen“. Damit wird sichergestellt, dass der Text relevanter für Suchanfragen ist.</w:t>
      </w:r>
      <w:r>
        <w:t xml:space="preserve"> </w:t>
      </w:r>
      <w:r>
        <w:t xml:space="preserve">- Erhöhung der Detailtiefe: Der optimierte Text bietet umfangreichere Informationen, z. B. über die verschiedenen Zielgruppen der Zahnspangen (Erwachsene und Kinder), sowie die Vorzüge von klaren Alignern, was den Leser besser informiert.</w:t>
      </w:r>
      <w:r>
        <w:t xml:space="preserve"> </w:t>
      </w:r>
      <w:r>
        <w:t xml:space="preserve">- Stärkung der Handlungsaufforderungen: Formulierungen wurden so angepasst, dass sie den Leser mehr zur Kontaktaufnahme anregen, zum Beispiel durch die Betonung der ersten Beratung.</w:t>
      </w:r>
      <w:r>
        <w:t xml:space="preserve"> </w:t>
      </w:r>
      <w:r>
        <w:t xml:space="preserve">- Verbesserung der Struktur: Der Text ist nun klarer gegliedert und vermeidet Wiederholungen, wodurch der Leser leichter folgen kann.</w:t>
      </w:r>
      <w:r>
        <w:t xml:space="preserve"> </w:t>
      </w:r>
      <w:r>
        <w:t xml:space="preserve">2) Aus SEO-Sicht sind diese Verbesserungen äußerst hilfreich, und zwar aus den folgenden Gründen:</w:t>
      </w:r>
      <w:r>
        <w:t xml:space="preserve"> </w:t>
      </w:r>
      <w:r>
        <w:t xml:space="preserve">- Erhöhte Sichtbarkeit: Durch die Verwendung relevanter Keywords und Phrasen verbessert sich die Wahrscheinlichkeit, dass die Webseite in den Suchergebnissen höher eingestuft wird. Damit wird die Sichtbarkeit auf Google und anderen Suchmaschinen maßgeblich gesteigert.</w:t>
      </w:r>
      <w:r>
        <w:t xml:space="preserve"> </w:t>
      </w:r>
      <w:r>
        <w:t xml:space="preserve">- Bessere Nutzererfahrung: Ein klar strukturierter Text mit relevanten Informationen führt zu einer höheren Verweildauer auf der Seite. Wenn Nutzer den Text als informativ und ansprechend empfinden, erhöhen sie die Wahrscheinlichkeit, dass sie weitere Seiten besuchen, was als positives Signal für Suchmaschinen gilt.</w:t>
      </w:r>
      <w:r>
        <w:t xml:space="preserve"> </w:t>
      </w:r>
      <w:r>
        <w:t xml:space="preserve">- Höhere Conversion-Rate: Indem gezielt auf die Bedürfnisse und Suchanfragen der Kunden eingegangen wird, steigert sich die Wahrscheinlichkeit, dass Interessierte einen Termin vereinbaren. Ein optimierter Text spricht die Emotionen und Anforderungen der Zielgruppe effektiver an.</w:t>
      </w:r>
      <w:r>
        <w:t xml:space="preserve"> </w:t>
      </w:r>
      <w:r>
        <w:t xml:space="preserve">- Förderung der Markenautorität: Mit detaillierten Informationen zu Behandlungsverfahren und Vorteilen von Produkten wie klaren Alignern positioniert sich die Marke als Experte in der Branche, was Vertrauen aufbaut. Eine hohe Autorität kann sich positiv auf das Ranking in Suchmaschinen auswirken.</w:t>
      </w:r>
      <w:r>
        <w:t xml:space="preserve"> </w:t>
      </w:r>
      <w:r>
        <w:t xml:space="preserve">Zusammenfassend lässt sich sagen, dass die vorgenommenen Änderungen nicht nur die Lesbarkeit und Benutzerfreundlichkeit erhöhen, sondern auch die Online-Präsenz in einem wettbewerbsintensiven Markt stärken können. Die zu erwartenden Effekte für das Unternehmen sind eine gesteigerte Reichweite, mehr Anfragen und letztlich eine höhere Kundenanzahl.</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Vielen Dank, dass Sie uns Ihr Vertrauen schenken und diese umfassende Analyse Ihrer Webseite anfordern. Ich freue mich, Ihnen dabei zu helfen, das volle Potenzial Ihrer SEO-Strategie zu entfalten. Nach eingehender Prüfung der bereitgestellten Textblöcke und Keyword-Vorschläge, möchte ich Ihnen die folgenden Erkenntnisse präsentieren:</w:t>
      </w:r>
      <w:r>
        <w:t xml:space="preserve"> </w:t>
      </w:r>
      <w:r>
        <w:t xml:space="preserve">1) **Keyword-Dichte / mögliche fehlende Keywords**:</w:t>
      </w:r>
      <w:r>
        <w:t xml:space="preserve"> </w:t>
      </w:r>
      <w:r>
        <w:t xml:space="preserve">Die Keywords, die Sie bereitgestellt haben, decken ein breites Spektrum an Dienstleistungen und Informationen rund um die Kieferorthopädie ab. Allerdings besteht Verbesserungspotenzial in der Integration dieser Keywords in Ihre Inhalte. Die Verwendung zentraler Keywords wie "Kieferorthopädie Essen", "Zahnspangen für Kinder" und "moderne Zahnspangen" könnte gezielter erfolgen, um eine höhere Keyword-Dichte zu erreichen und die Sichtbarkeit Ihrer Seite in den Suchergebnissen zu verbessern. Auch spezifischere Keywords wie "transparente Aligner" und "traditionelle Brackets" fehlen derzeit in Ihrem Text, was eine Chance darstellt, Ihre Webseite informativer und relevanter zu gestalten. Eine gezielte Optimierung der Inhalte auf diese Keywords kann dazu beitragen, die Auffindbarkeit und Besucheranzahl Ihrer Seite zu erhöhen.</w:t>
      </w:r>
      <w:r>
        <w:t xml:space="preserve"> </w:t>
      </w:r>
      <w:r>
        <w:t xml:space="preserve">2) **Tonalität und Stil in Bezug auf SEO**:</w:t>
      </w:r>
      <w:r>
        <w:t xml:space="preserve"> </w:t>
      </w:r>
      <w:r>
        <w:t xml:space="preserve">Der aktuelle Text vermittelt bereits eine freundliche und vertrauenswürdige Atmosphäre, was für die Patientenbindung sehr wichtig ist. Allerdings könnten einige Passagen noch gezielter auf relevante Keywords optimiert werden, die sowohl informativ als auch ansprechend sind. Während der Stil professionell ist, wäre es vorteilhaft, den Text stärker auf häufige Suchfragen und Anliegen Ihrer Zielgruppe auszurichten. Dies könnte durch die Einbindung von einfach zu verstehenden Erklärungen und Ratschlägen zu typischen Themen rund um die Kieferorthopädie erfolgen. Auf diese Weise könnten Sie nicht nur die Benutzererfahrung verbessern, sondern auch das SEO-Ranking erhöht, indem Sie mehr Nischen-Keywords integrieren.</w:t>
      </w:r>
      <w:r>
        <w:t xml:space="preserve"> </w:t>
      </w:r>
      <w:r>
        <w:t xml:space="preserve">3) **Zu ergänzende Inhalte**:</w:t>
      </w:r>
      <w:r>
        <w:t xml:space="preserve"> </w:t>
      </w:r>
      <w:r>
        <w:t xml:space="preserve">Hier gibt es einige Möglichkeiten zur Ergänzung, die ich Ihnen ans Herz legen möchte. Zum einen könnte ein FAQ-Bereich eingerichtet werden, in dem häufig gestellte Fragen zu Behandlungsmethoden, Kosten und Bedenken bei der Kieferorthopädie beantwortet werden. Dies fördert nicht nur die Benutzerfreundlichkeit, sondern hilft auch, Ihre Webseite relevanter für Suchanfragen zu machen. Des Weiteren könnte ein Blog über Themen wie "Tipps zur Zahnpflege mit Zahnspangen" oder "Was ist der erste Schritt zur Zahnspange?" eingerichtet werden. Solche Beiträge könnten wertvolle Informationen bieten und Ihre Autorität in diesem Bereich unterstreichen. Zuletzt wäre die Erstellung von Fallbeispielen oder Erfahrungsberichten von Patienten eine hervorragende Möglichkeit, um Vertrauen aufzubauen und gleichzeitig relevante Keywords zu integrieren.</w:t>
      </w:r>
      <w:r>
        <w:t xml:space="preserve"> </w:t>
      </w:r>
      <w:r>
        <w:t xml:space="preserve">Zusammengefasst bietet Ihre Webseite bereits eine solide Grundlage, auf der Sie aufbauen können. Durch gezielte Keyword-Optimierung, informative Ergänzungen sowie die Schaffung relevanter Inhalte können Sie Ihr Ranking in den Suchmaschinenergebnissen erheblich verbessern und mehr Patienten anziehen. Ich bin zuversichtlich, dass Sie mit diesen Ansätzen das volle Potenzial Ihrer Online-Präsenz ausschöpfen können. Sollten Sie zusätzliche Unterstützung benötigen, stehe ich Ihnen gerne zur Verfügung.</w:t>
      </w:r>
    </w:p>
    <w:p>
      <w:pPr>
        <w:pStyle w:val="BodyText"/>
      </w:pPr>
      <w:r>
        <w:t xml:space="preserve">Erklärung der Verbesserungen:</w:t>
      </w:r>
    </w:p>
    <w:p>
      <w:pPr>
        <w:pStyle w:val="BodyText"/>
      </w:pPr>
      <w:r>
        <w:t xml:space="preserve">1) Was wurde verbessert?</w:t>
      </w:r>
      <w:r>
        <w:t xml:space="preserve"> </w:t>
      </w:r>
      <w:r>
        <w:t xml:space="preserve">Im optimierten Text wurden mehrere bedeutende Anpassungen vorgenommen, die sowohl die Lesbarkeit als auch die Suchmaschinenoptimierung betreffen. Zunächst wurde das Keyword "Essen" in Bezug auf die kieferorthopädische Versorgung direkt in die ersten Absätze eingefügt, wodurch die lokale Relevanz der Praxis hervorgehoben wird. Des Weiteren wurden spezifische Angebote wie "Zahnspangen für Kinder und Erwachsene" klarer formuliert, um potenziellen Kunden ein besseres Verständnis der Dienstleistungen zu geben.</w:t>
      </w:r>
      <w:r>
        <w:t xml:space="preserve"> </w:t>
      </w:r>
      <w:r>
        <w:t xml:space="preserve">Die Sprache wurde zudem an einigen Stellen präzisiert und vereinfacht, etwa durch Verwendung von Formulierungen wie "kinderfreundliche Kieferorthopädie", was das Interesse der Zielgruppe anspricht. Der Text legt außerdem einen stärkeren Fokus auf die Vorteile der Behandlungen und die Erfahrung des Teams, was das Vertrauen potenzieller Patienten stärkt.</w:t>
      </w:r>
      <w:r>
        <w:t xml:space="preserve"> </w:t>
      </w:r>
      <w:r>
        <w:t xml:space="preserve">2) Warum ist das aus SEO-Sicht hilfreich?</w:t>
      </w:r>
      <w:r>
        <w:t xml:space="preserve"> </w:t>
      </w:r>
      <w:r>
        <w:t xml:space="preserve">Diese Verbesserungen sind aus mehreren Gründen für die Suchmaschinenoptimierung (SEO) entscheidend. Erstens, durch die Einbindung lokaler Schlüsselwörter wie "Essen" wird die Sichtbarkeit in regionalen Suchanfragen erhöht. Nutzer, die spezifisch nach kieferorthopädischen Dienstleistungen in Essen suchen, werden eher auf diese Praxis aufmerksam. Diese lokale Verankerung hilft dabei, die Conversion-Rate zu steigern, da die Praxis gezielt die Nachfragen der lokalen Bevölkerung bedient.</w:t>
      </w:r>
      <w:r>
        <w:t xml:space="preserve"> </w:t>
      </w:r>
      <w:r>
        <w:t xml:space="preserve">Zweitens führt die klarere Kommunikation der angebotenen Dienstleistungen und deren Vorteile in Kombination mit strategischen Keywords zu einer besseren Platzierung in den Suchergebnissen. Suchmaschinen wie Google priorisieren Inhalte, die für den Nutzer sowohl relevant als auch nützlich sind. Ein informativer, gut strukturierter Text erhöht die Verweildauer auf der Seite, was gleichbedeutend mit einer positiven Nutzererfahrung ist und die Wahrscheinlichkeit erhöht, dass der Text in den SERPs (Suchmaschinenergebnisseiten) höher eingestuft wird.</w:t>
      </w:r>
      <w:r>
        <w:t xml:space="preserve"> </w:t>
      </w:r>
      <w:r>
        <w:t xml:space="preserve">Darüber hinaus bauen die Formulierungen mit einem stärkeren Bezug auf Patientenorientierung und Expertise Vertrauen auf, was für die Entscheidungsfindung potenzieller Kunden von zentraler Bedeutung ist. Ein gut gestalteter Text, der den Mehrwert klar herausstellt, kann die Anzahl der Anfragen zu Beratungsgesprächen erhöhen, was auf lange Sicht in höheren Patientenzahlen und damit in gesteigertem Umsatz resultieren könnte. Insgesamt sind diese Änderungen darauf ausgelegt, die Auffindbarkeit in den Suchmaschinen signifikant zu verbessern und eine solide Grundlage für organisches Wachstum zu schaff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6T12:33:06Z</dcterms:created>
  <dcterms:modified xsi:type="dcterms:W3CDTF">2025-04-06T12:33:06Z</dcterms:modified>
</cp:coreProperties>
</file>

<file path=docProps/custom.xml><?xml version="1.0" encoding="utf-8"?>
<Properties xmlns="http://schemas.openxmlformats.org/officeDocument/2006/custom-properties" xmlns:vt="http://schemas.openxmlformats.org/officeDocument/2006/docPropsVTypes"/>
</file>